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3B0D3" w14:textId="77777777" w:rsidR="00187F68" w:rsidRDefault="00187F68" w:rsidP="00187F68">
      <w:pPr>
        <w:rPr>
          <w:noProof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5168" behindDoc="1" locked="0" layoutInCell="1" allowOverlap="1" wp14:anchorId="5C106FB9" wp14:editId="41948C80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337945" cy="1219200"/>
            <wp:effectExtent l="0" t="0" r="0" b="0"/>
            <wp:wrapTight wrapText="bothSides">
              <wp:wrapPolygon edited="0">
                <wp:start x="0" y="0"/>
                <wp:lineTo x="0" y="11813"/>
                <wp:lineTo x="10764" y="16200"/>
                <wp:lineTo x="0" y="16200"/>
                <wp:lineTo x="0" y="21263"/>
                <wp:lineTo x="9841" y="21263"/>
                <wp:lineTo x="11379" y="21263"/>
                <wp:lineTo x="21221" y="21263"/>
                <wp:lineTo x="21221" y="16200"/>
                <wp:lineTo x="10764" y="16200"/>
                <wp:lineTo x="21221" y="11813"/>
                <wp:lineTo x="21221" y="0"/>
                <wp:lineTo x="0" y="0"/>
              </wp:wrapPolygon>
            </wp:wrapTight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286" cy="122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F381E4" w14:textId="77777777" w:rsidR="00187F68" w:rsidRDefault="00187F68" w:rsidP="00187F68">
      <w:pPr>
        <w:jc w:val="center"/>
        <w:rPr>
          <w:noProof/>
          <w:sz w:val="32"/>
          <w:szCs w:val="32"/>
        </w:rPr>
      </w:pPr>
    </w:p>
    <w:p w14:paraId="1ECAEF9B" w14:textId="77777777" w:rsidR="00187F68" w:rsidRDefault="00187F68" w:rsidP="00187F68">
      <w:pPr>
        <w:jc w:val="center"/>
        <w:rPr>
          <w:noProof/>
          <w:sz w:val="32"/>
          <w:szCs w:val="32"/>
        </w:rPr>
      </w:pPr>
    </w:p>
    <w:p w14:paraId="6A56D6BC" w14:textId="77777777" w:rsidR="00187F68" w:rsidRDefault="00187F68" w:rsidP="00187F68">
      <w:pPr>
        <w:jc w:val="center"/>
        <w:rPr>
          <w:sz w:val="32"/>
          <w:szCs w:val="32"/>
        </w:rPr>
      </w:pPr>
    </w:p>
    <w:p w14:paraId="2078EACD" w14:textId="0B5E5D20" w:rsidR="00187F68" w:rsidRPr="00607853" w:rsidRDefault="00187F68" w:rsidP="00187F68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Criptografia</w:t>
      </w:r>
    </w:p>
    <w:p w14:paraId="7D78B7FD" w14:textId="77777777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487ED2F0" w14:textId="3876B88C" w:rsidR="00187F68" w:rsidRPr="00BD4BD3" w:rsidRDefault="00187F68" w:rsidP="00187F6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P</w:t>
      </w:r>
      <w:r w:rsidR="00057D33">
        <w:rPr>
          <w:b/>
          <w:bCs/>
          <w:sz w:val="32"/>
          <w:szCs w:val="32"/>
        </w:rPr>
        <w:t>5</w:t>
      </w:r>
    </w:p>
    <w:p w14:paraId="446F10E9" w14:textId="40CC23A6" w:rsidR="00187F68" w:rsidRPr="00BD4BD3" w:rsidRDefault="00187F68" w:rsidP="00187F68">
      <w:pPr>
        <w:jc w:val="center"/>
        <w:rPr>
          <w:b/>
          <w:bCs/>
          <w:sz w:val="32"/>
          <w:szCs w:val="32"/>
        </w:rPr>
      </w:pPr>
      <w:r w:rsidRPr="00D92F6B">
        <w:rPr>
          <w:b/>
          <w:bCs/>
          <w:sz w:val="32"/>
          <w:szCs w:val="32"/>
        </w:rPr>
        <w:t xml:space="preserve"> </w:t>
      </w:r>
    </w:p>
    <w:p w14:paraId="73E89EAC" w14:textId="72805F15" w:rsidR="00187F68" w:rsidRDefault="00DF606D" w:rsidP="00187F68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15FE0F4" wp14:editId="41CCA948">
            <wp:simplePos x="0" y="0"/>
            <wp:positionH relativeFrom="margin">
              <wp:align>center</wp:align>
            </wp:positionH>
            <wp:positionV relativeFrom="paragraph">
              <wp:posOffset>130865</wp:posOffset>
            </wp:positionV>
            <wp:extent cx="4162425" cy="1933575"/>
            <wp:effectExtent l="0" t="0" r="9525" b="9525"/>
            <wp:wrapTight wrapText="bothSides">
              <wp:wrapPolygon edited="0">
                <wp:start x="0" y="0"/>
                <wp:lineTo x="0" y="21494"/>
                <wp:lineTo x="21551" y="21494"/>
                <wp:lineTo x="21551" y="0"/>
                <wp:lineTo x="0" y="0"/>
              </wp:wrapPolygon>
            </wp:wrapTight>
            <wp:docPr id="2" name="Imagem 2" descr="A ARITMÉTICA MODULAR E A TRINDADE | teomatemat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ARITMÉTICA MODULAR E A TRINDADE | teomatematic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B8A04A" w14:textId="06EA12AC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5CDB1784" w14:textId="5C220449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200B3C7D" w14:textId="6A1C4453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597617D7" w14:textId="227D7E54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43643395" w14:textId="761BB783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205C1B5F" w14:textId="0892CBE1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02A42B58" w14:textId="6F1F6FB6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240D816C" w14:textId="77777777" w:rsidR="00187F68" w:rsidRDefault="00187F68" w:rsidP="00187F68">
      <w:pPr>
        <w:jc w:val="center"/>
        <w:rPr>
          <w:b/>
          <w:bCs/>
          <w:sz w:val="32"/>
          <w:szCs w:val="32"/>
        </w:rPr>
      </w:pPr>
    </w:p>
    <w:p w14:paraId="56FCEF83" w14:textId="77777777" w:rsidR="00187F68" w:rsidRDefault="00187F68" w:rsidP="00187F68">
      <w:pPr>
        <w:rPr>
          <w:sz w:val="28"/>
          <w:szCs w:val="28"/>
        </w:rPr>
      </w:pPr>
      <w:r w:rsidRPr="00607853">
        <w:rPr>
          <w:sz w:val="28"/>
          <w:szCs w:val="28"/>
        </w:rPr>
        <w:t>João Miguel da Silva Alves</w:t>
      </w:r>
      <w:r>
        <w:rPr>
          <w:sz w:val="28"/>
          <w:szCs w:val="28"/>
        </w:rPr>
        <w:t xml:space="preserve"> (83624)</w:t>
      </w:r>
    </w:p>
    <w:p w14:paraId="407D5D57" w14:textId="77777777" w:rsidR="00187F68" w:rsidRDefault="00187F68" w:rsidP="00187F68">
      <w:pPr>
        <w:rPr>
          <w:sz w:val="28"/>
          <w:szCs w:val="28"/>
        </w:rPr>
      </w:pPr>
      <w:r>
        <w:rPr>
          <w:sz w:val="28"/>
          <w:szCs w:val="28"/>
        </w:rPr>
        <w:t>Paulo Jorge Alves (84480)</w:t>
      </w:r>
    </w:p>
    <w:p w14:paraId="2472A9E6" w14:textId="77777777" w:rsidR="00187F68" w:rsidRDefault="00187F68" w:rsidP="00187F68">
      <w:pPr>
        <w:jc w:val="center"/>
        <w:rPr>
          <w:b/>
          <w:bCs/>
          <w:sz w:val="28"/>
          <w:szCs w:val="28"/>
        </w:rPr>
      </w:pPr>
    </w:p>
    <w:p w14:paraId="5DECA77B" w14:textId="77777777" w:rsidR="00187F68" w:rsidRDefault="00187F68" w:rsidP="00187F68">
      <w:pPr>
        <w:jc w:val="center"/>
        <w:rPr>
          <w:b/>
          <w:bCs/>
          <w:sz w:val="28"/>
          <w:szCs w:val="28"/>
        </w:rPr>
      </w:pPr>
    </w:p>
    <w:p w14:paraId="5AE20C19" w14:textId="77777777" w:rsidR="00187F68" w:rsidRDefault="00187F68" w:rsidP="00187F68">
      <w:pPr>
        <w:jc w:val="center"/>
        <w:rPr>
          <w:b/>
          <w:bCs/>
          <w:sz w:val="28"/>
          <w:szCs w:val="28"/>
        </w:rPr>
      </w:pPr>
    </w:p>
    <w:p w14:paraId="2CF702EF" w14:textId="77777777" w:rsidR="00187F68" w:rsidRPr="00F61F06" w:rsidRDefault="00187F68" w:rsidP="00187F68">
      <w:pPr>
        <w:jc w:val="center"/>
        <w:rPr>
          <w:b/>
          <w:bCs/>
          <w:sz w:val="28"/>
          <w:szCs w:val="28"/>
        </w:rPr>
      </w:pPr>
      <w:r w:rsidRPr="00F61F06">
        <w:rPr>
          <w:b/>
          <w:bCs/>
          <w:sz w:val="28"/>
          <w:szCs w:val="28"/>
        </w:rPr>
        <w:t>MESTRADO INTEGRADO EM ENGENHARIA BIOMÉDICA</w:t>
      </w:r>
    </w:p>
    <w:p w14:paraId="653174C1" w14:textId="6829D4E1" w:rsidR="008352BE" w:rsidRPr="008352BE" w:rsidRDefault="00187F68" w:rsidP="008352BE">
      <w:pPr>
        <w:jc w:val="center"/>
        <w:rPr>
          <w:b/>
          <w:bCs/>
          <w:sz w:val="28"/>
          <w:szCs w:val="28"/>
        </w:rPr>
      </w:pPr>
      <w:r w:rsidRPr="00F61F06">
        <w:rPr>
          <w:b/>
          <w:bCs/>
          <w:sz w:val="28"/>
          <w:szCs w:val="28"/>
        </w:rPr>
        <w:t>INFORMÁTICA MÉDICA 2020/2021</w:t>
      </w:r>
    </w:p>
    <w:p w14:paraId="4C698FC5" w14:textId="4EFFDA6D" w:rsidR="00057D33" w:rsidRDefault="00057D33" w:rsidP="00057D33">
      <w:pPr>
        <w:spacing w:line="360" w:lineRule="auto"/>
        <w:jc w:val="center"/>
        <w:rPr>
          <w:b/>
          <w:bCs/>
          <w:sz w:val="24"/>
          <w:szCs w:val="24"/>
        </w:rPr>
      </w:pPr>
      <w:r w:rsidRPr="00057D33">
        <w:rPr>
          <w:b/>
          <w:bCs/>
          <w:sz w:val="24"/>
          <w:szCs w:val="24"/>
        </w:rPr>
        <w:lastRenderedPageBreak/>
        <w:t>Parte 1</w:t>
      </w:r>
    </w:p>
    <w:p w14:paraId="486B7465" w14:textId="08117C9F" w:rsidR="00E17403" w:rsidRDefault="00E17403" w:rsidP="00E17403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línea a) </w:t>
      </w:r>
    </w:p>
    <w:p w14:paraId="21183E80" w14:textId="19FD3A0F" w:rsidR="00057D33" w:rsidRPr="00057D33" w:rsidRDefault="00A66DC4" w:rsidP="00057D33">
      <w:pPr>
        <w:spacing w:line="360" w:lineRule="auto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x≡48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mod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func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x≡57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(mod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23)</m:t>
                      </m:r>
                    </m:e>
                  </m:func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 xml:space="preserve">x≡39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mod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27</m:t>
                          </m:r>
                        </m:e>
                      </m:func>
                    </m:e>
                  </m:d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=48+13y</m:t>
                  </m:r>
                </m:e>
                <m:e>
                  <m:r>
                    <w:rPr>
                      <w:rFonts w:ascii="Cambria Math" w:hAnsi="Cambria Math"/>
                    </w:rPr>
                    <m:t>48+13y≡57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(mod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23)</m:t>
                      </m:r>
                    </m:e>
                  </m:func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eqArr>
            </m:e>
          </m:d>
          <m:r>
            <w:rPr>
              <w:rFonts w:ascii="Cambria Math" w:eastAsiaTheme="minorEastAsia" w:hAnsi="Cambria Math"/>
            </w:rPr>
            <m:t xml:space="preserve"> 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=</m:t>
              </m: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13y≡9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(mod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23</m:t>
                      </m:r>
                    </m:e>
                  </m:func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eqArr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 xml:space="preserve">  </m:t>
          </m:r>
        </m:oMath>
      </m:oMathPara>
    </w:p>
    <w:p w14:paraId="11FBF051" w14:textId="4186CA9E" w:rsidR="00FB1237" w:rsidRPr="00FB1237" w:rsidRDefault="00A66DC4" w:rsidP="00FB1237">
      <w:pPr>
        <w:spacing w:line="360" w:lineRule="auto"/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=</m:t>
            </m:r>
          </m:e>
        </m:d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-</m:t>
                </m:r>
              </m:e>
              <m:e>
                <m:r>
                  <w:rPr>
                    <w:rFonts w:ascii="Cambria Math" w:hAnsi="Cambria Math"/>
                  </w:rPr>
                  <m:t>y≡6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(mod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23)</m:t>
                    </m:r>
                  </m:e>
                </m:func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/>
                  </w:rPr>
                  <m:t>-</m:t>
                </m:r>
              </m:e>
            </m:eqArr>
          </m:e>
        </m:d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=</m:t>
            </m:r>
          </m:e>
        </m:d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-</m:t>
                </m:r>
              </m:e>
              <m:e>
                <m:r>
                  <w:rPr>
                    <w:rFonts w:ascii="Cambria Math" w:hAnsi="Cambria Math"/>
                  </w:rPr>
                  <m:t>y=6+23z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/>
                  </w:rPr>
                  <m:t>-</m:t>
                </m:r>
              </m:e>
            </m:eqArr>
          </m:e>
        </m:d>
      </m:oMath>
      <w:r w:rsidR="00FB123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=</m:t>
            </m:r>
          </m:e>
        </m:d>
      </m:oMath>
      <w:r w:rsidR="00FB1237">
        <w:rPr>
          <w:rFonts w:eastAsiaTheme="minorEastAsia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x=48+13*(6+23z)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/>
                  </w:rPr>
                  <m:t>-</m:t>
                </m:r>
              </m:e>
            </m:eqArr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</m:t>
        </m:r>
      </m:oMath>
    </w:p>
    <w:p w14:paraId="1FF3E531" w14:textId="220AE7F7" w:rsidR="00FB1237" w:rsidRPr="00FB1237" w:rsidRDefault="00A66DC4" w:rsidP="00FB1237">
      <w:pPr>
        <w:spacing w:line="360" w:lineRule="auto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=</m:t>
              </m: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=126+299z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 xml:space="preserve">126+299z≡39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mod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27</m:t>
                          </m:r>
                        </m:e>
                      </m:func>
                    </m:e>
                  </m:d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 xml:space="preserve">299z≡- 87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mod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27</m:t>
                          </m:r>
                        </m:e>
                      </m:func>
                    </m:e>
                  </m:d>
                </m:e>
              </m:eqArr>
              <m:r>
                <w:rPr>
                  <w:rFonts w:ascii="Cambria Math" w:hAnsi="Cambria Math"/>
                </w:rPr>
                <m:t xml:space="preserve">  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=</m:t>
              </m: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 xml:space="preserve">z≡24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mod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27</m:t>
                          </m:r>
                        </m:e>
                      </m:func>
                    </m:e>
                  </m:d>
                </m:e>
              </m:eqArr>
              <m:r>
                <w:rPr>
                  <w:rFonts w:ascii="Cambria Math" w:hAnsi="Cambria Math"/>
                </w:rPr>
                <m:t xml:space="preserve">  </m:t>
              </m:r>
            </m:e>
          </m:d>
        </m:oMath>
      </m:oMathPara>
    </w:p>
    <w:p w14:paraId="4B597B0C" w14:textId="69DE513E" w:rsidR="00FB1237" w:rsidRPr="00FB1237" w:rsidRDefault="00A66DC4" w:rsidP="00FB1237">
      <w:pPr>
        <w:spacing w:line="360" w:lineRule="auto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=</m:t>
              </m: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 xml:space="preserve">z=24+27k </m:t>
                  </m:r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=126+299*(24+27k)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x=7302+8073k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</m:e>
                  </m:eqArr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d>
            </m:e>
          </m:d>
        </m:oMath>
      </m:oMathPara>
    </w:p>
    <w:p w14:paraId="73A82244" w14:textId="77777777" w:rsidR="008A3FE7" w:rsidRDefault="008A3FE7" w:rsidP="00057D33">
      <w:pPr>
        <w:spacing w:line="360" w:lineRule="auto"/>
      </w:pPr>
    </w:p>
    <w:p w14:paraId="6486A246" w14:textId="295D52F7" w:rsidR="008A3FE7" w:rsidRDefault="0092278D" w:rsidP="005523F4">
      <w:pPr>
        <w:spacing w:line="360" w:lineRule="auto"/>
        <w:ind w:firstLine="708"/>
        <w:jc w:val="both"/>
      </w:pPr>
      <w:r>
        <w:t xml:space="preserve">Primeiramente, uma vez que x é congruente com 48 </w:t>
      </w:r>
      <w:proofErr w:type="spellStart"/>
      <w:r>
        <w:t>mod</w:t>
      </w:r>
      <w:proofErr w:type="spellEnd"/>
      <w:r>
        <w:t xml:space="preserve"> 13, logo pode ser escrito da forma apresentada a segui</w:t>
      </w:r>
      <w:r w:rsidR="00AE1BC7">
        <w:t>r:</w:t>
      </w:r>
      <w:r>
        <w:t xml:space="preserve"> Depois ao substituir ess</w:t>
      </w:r>
      <w:r w:rsidR="005523F4">
        <w:t>a expressão</w:t>
      </w:r>
      <w:r>
        <w:t xml:space="preserve"> de x na 2ª equação obtemos uma equação modular com a variável y. A passagem do 3º para o 4º sistema corresponde ao facto de necessitarmos de encontrar um valor que possa ser divisível por 13. Para tal, fomos somando 23 ao valor 9 até obter um número divisível por 13, que foi 78. Pode-se fazer isto, uma vez que o máximo divisor comum entre 13 e 23 é 1. De seguida, foi necessário descobrir a última variável z para se conseguir saber o valor de x. A estratégia foi igual à da usada para descobrir y. Mais uma vez, isto acontece porque o máximo divisor comum entre 299 e 27 é 1. Sabendo z, </w:t>
      </w:r>
      <w:r w:rsidR="005523F4">
        <w:t>substituímos</w:t>
      </w:r>
      <w:r>
        <w:t xml:space="preserve"> na equação e obtivemos x. Sendo k um número inteiro, logo o mínimo valor de x possível acontece quando </w:t>
      </w:r>
      <w:r w:rsidR="005523F4">
        <w:t>k é igual a 0, dando um valor de x igual a 7302.</w:t>
      </w:r>
    </w:p>
    <w:p w14:paraId="5AAEB66D" w14:textId="77777777" w:rsidR="008A3FE7" w:rsidRPr="00057D33" w:rsidRDefault="008A3FE7" w:rsidP="00057D33">
      <w:pPr>
        <w:spacing w:line="360" w:lineRule="auto"/>
      </w:pPr>
    </w:p>
    <w:p w14:paraId="498A8B7E" w14:textId="57F7505F" w:rsidR="00E17403" w:rsidRDefault="00057D33" w:rsidP="00E17403">
      <w:pPr>
        <w:spacing w:line="360" w:lineRule="auto"/>
        <w:rPr>
          <w:b/>
          <w:bCs/>
          <w:sz w:val="24"/>
          <w:szCs w:val="24"/>
        </w:rPr>
      </w:pPr>
      <w:r>
        <w:rPr>
          <w:rFonts w:eastAsiaTheme="minorEastAsia"/>
        </w:rPr>
        <w:t xml:space="preserve"> </w:t>
      </w:r>
      <w:r w:rsidR="00E17403">
        <w:rPr>
          <w:b/>
          <w:bCs/>
          <w:sz w:val="24"/>
          <w:szCs w:val="24"/>
        </w:rPr>
        <w:t xml:space="preserve">Alínea b) </w:t>
      </w:r>
    </w:p>
    <w:p w14:paraId="6632F14F" w14:textId="307450C4" w:rsidR="00E17403" w:rsidRPr="00E17403" w:rsidRDefault="00A66DC4" w:rsidP="00E17403">
      <w:pPr>
        <w:spacing w:line="360" w:lineRule="auto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19x≡21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od 16</m:t>
                      </m:r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37x≡100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(mod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15)</m:t>
                      </m:r>
                    </m:e>
                  </m:func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x≡7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od 16</m:t>
                      </m:r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x=7+16y </m:t>
                  </m:r>
                </m:e>
                <m:e>
                  <m:r>
                    <w:rPr>
                      <w:rFonts w:ascii="Cambria Math" w:hAnsi="Cambria Math"/>
                    </w:rPr>
                    <m:t>37*(7+16y)≡100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(mod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15)</m:t>
                      </m:r>
                    </m:e>
                  </m:func>
                </m:e>
              </m:eqArr>
              <m:r>
                <w:rPr>
                  <w:rFonts w:ascii="Cambria Math" w:hAnsi="Cambria Math"/>
                </w:rPr>
                <m:t xml:space="preserve">  </m:t>
              </m:r>
            </m:e>
          </m:d>
        </m:oMath>
      </m:oMathPara>
    </w:p>
    <w:p w14:paraId="4B48C5DF" w14:textId="13C1A368" w:rsidR="00C57745" w:rsidRPr="00C57745" w:rsidRDefault="00A66DC4" w:rsidP="00C57745">
      <w:pPr>
        <w:spacing w:line="360" w:lineRule="auto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=</m:t>
              </m: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592y≡-159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(mod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15)</m:t>
                      </m:r>
                    </m:e>
                  </m:func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y≡3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(mod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15)</m:t>
                      </m:r>
                    </m:e>
                  </m:func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  <m:e>
                  <m:r>
                    <w:rPr>
                      <w:rFonts w:ascii="Cambria Math" w:hAnsi="Cambria Math"/>
                    </w:rPr>
                    <m:t>y=3+15z</m:t>
                  </m:r>
                </m:e>
              </m:eqArr>
              <m:r>
                <w:rPr>
                  <w:rFonts w:ascii="Cambria Math" w:hAnsi="Cambria Math"/>
                </w:rPr>
                <m:t xml:space="preserve">  </m:t>
              </m:r>
            </m:e>
          </m:d>
        </m:oMath>
      </m:oMathPara>
    </w:p>
    <w:p w14:paraId="29B72437" w14:textId="39FDD99B" w:rsidR="00C57745" w:rsidRPr="00057D33" w:rsidRDefault="00A66DC4" w:rsidP="00C57745">
      <w:pPr>
        <w:spacing w:line="360" w:lineRule="auto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=</m:t>
              </m: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=7+16*(3+15z)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eqArr>
              <m:r>
                <w:rPr>
                  <w:rFonts w:ascii="Cambria Math" w:hAnsi="Cambria Math"/>
                </w:rPr>
                <m:t xml:space="preserve"> 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d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=55+240z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</m:e>
              </m:eqArr>
              <m:r>
                <w:rPr>
                  <w:rFonts w:ascii="Cambria Math" w:hAnsi="Cambria Math"/>
                </w:rPr>
                <m:t xml:space="preserve">  </m:t>
              </m:r>
            </m:e>
          </m:d>
        </m:oMath>
      </m:oMathPara>
    </w:p>
    <w:p w14:paraId="13791335" w14:textId="77777777" w:rsidR="008A3FE7" w:rsidRDefault="008A3FE7" w:rsidP="008A3FE7">
      <w:pPr>
        <w:spacing w:line="360" w:lineRule="auto"/>
      </w:pPr>
    </w:p>
    <w:p w14:paraId="0B5C2A49" w14:textId="120593AF" w:rsidR="008A3FE7" w:rsidRPr="00057D33" w:rsidRDefault="005523F4" w:rsidP="005523F4">
      <w:pPr>
        <w:spacing w:line="360" w:lineRule="auto"/>
        <w:ind w:firstLine="708"/>
        <w:jc w:val="both"/>
      </w:pPr>
      <w:r>
        <w:lastRenderedPageBreak/>
        <w:t xml:space="preserve">Na alínea b fomos resolver em </w:t>
      </w:r>
      <w:r w:rsidR="00AE1BC7">
        <w:t>primeiro</w:t>
      </w:r>
      <w:r>
        <w:t xml:space="preserve"> lugar a primeira equação. Usamos a estratégia da alínea</w:t>
      </w:r>
      <w:r w:rsidR="00AE1BC7">
        <w:t xml:space="preserve"> a)</w:t>
      </w:r>
      <w:r>
        <w:t>, ou seja, fomos somando 16 ao 21 até obter um valor que pudesse ser divisível por 19. Tal acontece, porque o máximo divisor comum entre 19 e 16 é 1. De seguida, substituímos a expressão de x na segunda equação e a mesma estratégia foi usada. Mais uma vez, pelo facto de o máximo divisor comum entre 592 e 15 é 1. Para obter o valor mínimo de x, bastou apenas substituir o valor de z por 0, visto que este é o menor número do conjunto dos números inteiros, dando o valor 55 para x.</w:t>
      </w:r>
    </w:p>
    <w:p w14:paraId="112E18AB" w14:textId="5DA59F97" w:rsidR="008A3FE7" w:rsidRDefault="008A3FE7" w:rsidP="00E17403">
      <w:pPr>
        <w:spacing w:line="360" w:lineRule="auto"/>
      </w:pPr>
    </w:p>
    <w:p w14:paraId="406BBB04" w14:textId="3E375687" w:rsidR="0060159B" w:rsidRDefault="00AE1BC7" w:rsidP="0060159B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4B35D9B" wp14:editId="1009248F">
                <wp:simplePos x="0" y="0"/>
                <wp:positionH relativeFrom="margin">
                  <wp:align>right</wp:align>
                </wp:positionH>
                <wp:positionV relativeFrom="paragraph">
                  <wp:posOffset>2010438</wp:posOffset>
                </wp:positionV>
                <wp:extent cx="5366385" cy="262255"/>
                <wp:effectExtent l="0" t="0" r="5715" b="4445"/>
                <wp:wrapTight wrapText="bothSides">
                  <wp:wrapPolygon edited="0">
                    <wp:start x="0" y="0"/>
                    <wp:lineTo x="0" y="20397"/>
                    <wp:lineTo x="21546" y="20397"/>
                    <wp:lineTo x="21546" y="0"/>
                    <wp:lineTo x="0" y="0"/>
                  </wp:wrapPolygon>
                </wp:wrapTight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6385" cy="2622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F32C40" w14:textId="6AA9F004" w:rsidR="00EF0171" w:rsidRPr="00541927" w:rsidRDefault="00EF0171" w:rsidP="00AE1BC7">
                            <w:pPr>
                              <w:pStyle w:val="Legenda"/>
                              <w:jc w:val="center"/>
                            </w:pPr>
                            <w:r>
                              <w:t xml:space="preserve">Figura </w:t>
                            </w:r>
                            <w:r w:rsidR="00A66DC4">
                              <w:fldChar w:fldCharType="begin"/>
                            </w:r>
                            <w:r w:rsidR="00A66DC4">
                              <w:instrText xml:space="preserve"> SEQ Figura \* ARABIC </w:instrText>
                            </w:r>
                            <w:r w:rsidR="00A66DC4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A66DC4">
                              <w:rPr>
                                <w:noProof/>
                              </w:rPr>
                              <w:fldChar w:fldCharType="end"/>
                            </w:r>
                            <w:r w:rsidR="00AE1BC7">
                              <w:rPr>
                                <w:noProof/>
                              </w:rPr>
                              <w:t xml:space="preserve"> </w:t>
                            </w:r>
                            <w:r w:rsidR="00AE1BC7">
                              <w:t xml:space="preserve">– </w:t>
                            </w:r>
                            <w:r>
                              <w:t>Texto limpo da parte 2 do trabalho prático 5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B35D9B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left:0;text-align:left;margin-left:371.35pt;margin-top:158.3pt;width:422.55pt;height:20.65pt;z-index:-2516408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" stroked="f">
                <v:textbox inset="0,0,0,0">
                  <w:txbxContent>
                    <w:p w14:paraId="24F32C40" w14:textId="6AA9F004" w:rsidR="00EF0171" w:rsidRPr="00541927" w:rsidRDefault="00EF0171" w:rsidP="00AE1BC7">
                      <w:pPr>
                        <w:pStyle w:val="Legenda"/>
                        <w:jc w:val="center"/>
                      </w:pPr>
                      <w:r>
                        <w:t xml:space="preserve">Figura </w:t>
                      </w:r>
                      <w:r w:rsidR="00A66DC4">
                        <w:fldChar w:fldCharType="begin"/>
                      </w:r>
                      <w:r w:rsidR="00A66DC4">
                        <w:instrText xml:space="preserve"> SEQ Figura \* ARABIC </w:instrText>
                      </w:r>
                      <w:r w:rsidR="00A66DC4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A66DC4">
                        <w:rPr>
                          <w:noProof/>
                        </w:rPr>
                        <w:fldChar w:fldCharType="end"/>
                      </w:r>
                      <w:r w:rsidR="00AE1BC7">
                        <w:rPr>
                          <w:noProof/>
                        </w:rPr>
                        <w:t xml:space="preserve"> </w:t>
                      </w:r>
                      <w:r w:rsidR="00AE1BC7">
                        <w:t xml:space="preserve">– </w:t>
                      </w:r>
                      <w:r>
                        <w:t>Texto limpo da parte 2 do trabalho prático 5.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6672" behindDoc="1" locked="0" layoutInCell="1" allowOverlap="1" wp14:anchorId="5D8A4CF7" wp14:editId="0F234898">
            <wp:simplePos x="0" y="0"/>
            <wp:positionH relativeFrom="margin">
              <wp:align>right</wp:align>
            </wp:positionH>
            <wp:positionV relativeFrom="paragraph">
              <wp:posOffset>367914</wp:posOffset>
            </wp:positionV>
            <wp:extent cx="5339715" cy="1605280"/>
            <wp:effectExtent l="19050" t="19050" r="13335" b="13970"/>
            <wp:wrapTight wrapText="bothSides">
              <wp:wrapPolygon edited="0">
                <wp:start x="-77" y="-256"/>
                <wp:lineTo x="-77" y="21532"/>
                <wp:lineTo x="21577" y="21532"/>
                <wp:lineTo x="21577" y="-256"/>
                <wp:lineTo x="-77" y="-256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9715" cy="160528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59B" w:rsidRPr="00057D33">
        <w:rPr>
          <w:b/>
          <w:bCs/>
          <w:sz w:val="24"/>
          <w:szCs w:val="24"/>
        </w:rPr>
        <w:t xml:space="preserve">Parte </w:t>
      </w:r>
      <w:r w:rsidR="0060159B">
        <w:rPr>
          <w:b/>
          <w:bCs/>
          <w:sz w:val="24"/>
          <w:szCs w:val="24"/>
        </w:rPr>
        <w:t>2</w:t>
      </w:r>
    </w:p>
    <w:p w14:paraId="4261955A" w14:textId="5908CF97" w:rsidR="00A17C95" w:rsidRDefault="00A17C95" w:rsidP="00177629">
      <w:pPr>
        <w:spacing w:line="360" w:lineRule="auto"/>
        <w:ind w:firstLine="708"/>
        <w:jc w:val="both"/>
      </w:pPr>
      <w:r>
        <w:t xml:space="preserve">Para resolver o problema descrito na segunda parte era preciso, inicialmente, descobrir o valor de d usado na primitiva RSA, uma vez que o texto apresentado corresponde ao criptograma e, por esse motivo, seria preciso saber o valor de d usado para decifrar o criptograma. Para podermos descobrir esse valor, tivemos de fatorizar o valor n, 213271. Sendo este valor pequeno é, portanto, fácil de fatorizar. Implementamos uma função que retorna uma lista com todos os fatores de um número dado como parâmetro (todo o código </w:t>
      </w:r>
      <w:r w:rsidR="00AE1BC7">
        <w:t>está</w:t>
      </w:r>
      <w:r>
        <w:t xml:space="preserve"> devidamente comentado no ficheiro). De seguida aplicamos a expressão</w:t>
      </w:r>
      <w:r w:rsidR="00177629">
        <w:t xml:space="preserve">: </w:t>
      </w:r>
      <w:r w:rsidRPr="00AE1BC7">
        <w:rPr>
          <w:b/>
          <w:bCs/>
        </w:rPr>
        <w:t>t = (p − 1)</w:t>
      </w:r>
      <w:r w:rsidR="00177629">
        <w:rPr>
          <w:b/>
          <w:bCs/>
        </w:rPr>
        <w:t xml:space="preserve"> </w:t>
      </w:r>
      <w:r w:rsidR="00AE1BC7">
        <w:rPr>
          <w:b/>
          <w:bCs/>
        </w:rPr>
        <w:t>*</w:t>
      </w:r>
      <w:r w:rsidR="00177629">
        <w:rPr>
          <w:b/>
          <w:bCs/>
        </w:rPr>
        <w:t xml:space="preserve"> </w:t>
      </w:r>
      <w:r w:rsidRPr="00AE1BC7">
        <w:rPr>
          <w:b/>
          <w:bCs/>
        </w:rPr>
        <w:t xml:space="preserve">(q − 1) / </w:t>
      </w:r>
      <w:proofErr w:type="spellStart"/>
      <w:r w:rsidRPr="00AE1BC7">
        <w:rPr>
          <w:b/>
          <w:bCs/>
        </w:rPr>
        <w:t>gcd</w:t>
      </w:r>
      <w:proofErr w:type="spellEnd"/>
      <w:r w:rsidRPr="00AE1BC7">
        <w:rPr>
          <w:b/>
          <w:bCs/>
        </w:rPr>
        <w:t>(p − 1, q − 1)</w:t>
      </w:r>
      <w:r>
        <w:t xml:space="preserve">, sendo p e q, os valores correspondentes aos dois fatores do número 213271, excluindo, obviamente, o valor 1 e o próprio valor. Os valores de p e q foram </w:t>
      </w:r>
      <w:r w:rsidR="007D7A8A">
        <w:t>419 e 509. De seguida, implementamos um</w:t>
      </w:r>
      <w:r w:rsidR="00AE1BC7">
        <w:t>a</w:t>
      </w:r>
      <w:r w:rsidR="007D7A8A">
        <w:t xml:space="preserve"> função que retorna o máximo divisor comum entre dois números passados como argumento. O máximo divisor comum entre 419 e 509 é 2. O valor de t obtido foi 106172. Sabendo o valor de t, estávamos aptos para usar a expressão </w:t>
      </w:r>
      <w:r w:rsidR="007D7A8A" w:rsidRPr="00AE1BC7">
        <w:rPr>
          <w:b/>
          <w:bCs/>
        </w:rPr>
        <w:t>ed ≡ 1 (</w:t>
      </w:r>
      <w:proofErr w:type="spellStart"/>
      <w:r w:rsidR="007D7A8A" w:rsidRPr="00AE1BC7">
        <w:rPr>
          <w:b/>
          <w:bCs/>
        </w:rPr>
        <w:t>mod</w:t>
      </w:r>
      <w:proofErr w:type="spellEnd"/>
      <w:r w:rsidR="007D7A8A" w:rsidRPr="00AE1BC7">
        <w:rPr>
          <w:b/>
          <w:bCs/>
        </w:rPr>
        <w:t xml:space="preserve"> t)</w:t>
      </w:r>
      <w:r w:rsidR="007D7A8A">
        <w:t xml:space="preserve"> para descobrir d. Para o fazer, recorremos à mesma estratégia usada na primeira parte do trabalho, obtendo para d</w:t>
      </w:r>
      <w:r w:rsidR="00177629">
        <w:t>, o</w:t>
      </w:r>
      <w:r w:rsidR="007D7A8A">
        <w:t xml:space="preserve"> valor de 74945.</w:t>
      </w:r>
    </w:p>
    <w:p w14:paraId="55668DEB" w14:textId="22109FDC" w:rsidR="007D7A8A" w:rsidRDefault="00177629" w:rsidP="00EF0171">
      <w:pPr>
        <w:spacing w:line="360" w:lineRule="auto"/>
        <w:ind w:firstLine="708"/>
        <w:jc w:val="both"/>
      </w:pPr>
      <w:r>
        <w:lastRenderedPageBreak/>
        <w:t>Com</w:t>
      </w:r>
      <w:r w:rsidR="007D7A8A">
        <w:t xml:space="preserve"> o valor de d já estávamos aptos para decifrar todos os números do criptograma, usando a expressão </w:t>
      </w:r>
      <w:r w:rsidR="007D7A8A" w:rsidRPr="00177629">
        <w:rPr>
          <w:b/>
          <w:bCs/>
        </w:rPr>
        <w:t>T = (</w:t>
      </w:r>
      <w:proofErr w:type="spellStart"/>
      <w:r w:rsidR="007D7A8A" w:rsidRPr="00177629">
        <w:rPr>
          <w:b/>
          <w:bCs/>
        </w:rPr>
        <w:t>int</w:t>
      </w:r>
      <w:proofErr w:type="spellEnd"/>
      <w:r w:rsidR="007D7A8A" w:rsidRPr="00177629">
        <w:rPr>
          <w:b/>
          <w:bCs/>
        </w:rPr>
        <w:t>(num)**</w:t>
      </w:r>
      <w:proofErr w:type="spellStart"/>
      <w:r w:rsidR="007D7A8A" w:rsidRPr="00177629">
        <w:rPr>
          <w:b/>
          <w:bCs/>
        </w:rPr>
        <w:t>int</w:t>
      </w:r>
      <w:proofErr w:type="spellEnd"/>
      <w:r w:rsidR="007D7A8A" w:rsidRPr="00177629">
        <w:rPr>
          <w:b/>
          <w:bCs/>
        </w:rPr>
        <w:t>(d))%</w:t>
      </w:r>
      <w:proofErr w:type="spellStart"/>
      <w:r w:rsidR="007D7A8A" w:rsidRPr="00177629">
        <w:rPr>
          <w:b/>
          <w:bCs/>
        </w:rPr>
        <w:t>int</w:t>
      </w:r>
      <w:proofErr w:type="spellEnd"/>
      <w:r w:rsidR="007D7A8A" w:rsidRPr="00177629">
        <w:rPr>
          <w:b/>
          <w:bCs/>
        </w:rPr>
        <w:t>(n)</w:t>
      </w:r>
      <w:r w:rsidR="007D7A8A">
        <w:t>, sendo num, um valor qualquer do criptograma, d igual a 74945 e n igual a 213271, obtendo um valor que designamos como T.</w:t>
      </w:r>
    </w:p>
    <w:p w14:paraId="6D02CBA6" w14:textId="3D7D3553" w:rsidR="00EF0171" w:rsidRDefault="00EF0171" w:rsidP="00EF0171">
      <w:pPr>
        <w:spacing w:line="360" w:lineRule="auto"/>
        <w:ind w:firstLine="708"/>
        <w:jc w:val="both"/>
      </w:pPr>
      <w:r>
        <w:t xml:space="preserve">Por fim, tivemos de a partir de cada valor de T que </w:t>
      </w:r>
      <w:r w:rsidR="00177629">
        <w:t>obtemos</w:t>
      </w:r>
      <w:r>
        <w:t xml:space="preserve"> para cada valor do criptograma obter as letras consecutivas do texto limpo. Portanto, recorremos à expressão </w:t>
      </w:r>
      <w:r w:rsidRPr="00177629">
        <w:rPr>
          <w:b/>
          <w:bCs/>
        </w:rPr>
        <w:t>T=27</w:t>
      </w:r>
      <w:r w:rsidRPr="00177629">
        <w:rPr>
          <w:b/>
          <w:bCs/>
          <w:vertAlign w:val="superscript"/>
        </w:rPr>
        <w:t>2</w:t>
      </w:r>
      <w:r w:rsidRPr="00177629">
        <w:rPr>
          <w:b/>
          <w:bCs/>
        </w:rPr>
        <w:t>L1 + 27L2 + L3</w:t>
      </w:r>
      <w:r>
        <w:t xml:space="preserve">. Através de uma análise mais atenta a esta expressão percebemos que L3 corresponde a (T </w:t>
      </w:r>
      <w:proofErr w:type="spellStart"/>
      <w:r>
        <w:t>mod</w:t>
      </w:r>
      <w:proofErr w:type="spellEnd"/>
      <w:r>
        <w:t xml:space="preserve"> 23), uma vez que T=27*(27L1 + L2) +L3. De seguida, depois de saber o valor de L3, passamos a ter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T-23</m:t>
            </m:r>
          </m:num>
          <m:den>
            <m:r>
              <w:rPr>
                <w:rFonts w:ascii="Cambria Math" w:hAnsi="Cambria Math"/>
              </w:rPr>
              <m:t>27</m:t>
            </m:r>
          </m:den>
        </m:f>
      </m:oMath>
      <w:r>
        <w:t xml:space="preserve">= 27L1 + L2. Logo, L2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T-23</m:t>
            </m:r>
          </m:num>
          <m:den>
            <m:r>
              <w:rPr>
                <w:rFonts w:ascii="Cambria Math" w:hAnsi="Cambria Math"/>
              </w:rPr>
              <m:t>27</m:t>
            </m:r>
          </m:den>
        </m:f>
      </m:oMath>
      <w:r>
        <w:t xml:space="preserve"> </w:t>
      </w:r>
      <w:proofErr w:type="spellStart"/>
      <w:r>
        <w:t>mod</w:t>
      </w:r>
      <w:proofErr w:type="spellEnd"/>
      <w:r>
        <w:t xml:space="preserve"> 27. Sabendo L2 e L3, bastou substituir na primeira expressão e saberíamos o valor de L1. No fim de saber os valores de L1, L2 e L3, passamos para as correspondentes letras já que as letras A-Z estão mapeadas para 0-25 com o caractere espaço a corresponder ao valor 26. Aplicamos esta estratégia a </w:t>
      </w:r>
      <w:r w:rsidR="00177629">
        <w:t>todos os valores</w:t>
      </w:r>
      <w:r>
        <w:t xml:space="preserve"> do criptograma e conseguimos obter o texto limpo mencionado na figura 1.</w:t>
      </w:r>
    </w:p>
    <w:p w14:paraId="7886FAD0" w14:textId="77777777" w:rsidR="007D7A8A" w:rsidRPr="00057D33" w:rsidRDefault="007D7A8A" w:rsidP="00E17403">
      <w:pPr>
        <w:spacing w:line="360" w:lineRule="auto"/>
      </w:pPr>
    </w:p>
    <w:p w14:paraId="74B883BF" w14:textId="3DDD19C8" w:rsidR="00E17403" w:rsidRPr="00057D33" w:rsidRDefault="00E17403" w:rsidP="00E17403">
      <w:pPr>
        <w:spacing w:line="360" w:lineRule="auto"/>
      </w:pPr>
    </w:p>
    <w:p w14:paraId="23223BB9" w14:textId="0B591CF4" w:rsidR="00057D33" w:rsidRPr="00057D33" w:rsidRDefault="00057D33" w:rsidP="00E17403">
      <w:pPr>
        <w:spacing w:line="360" w:lineRule="auto"/>
      </w:pPr>
    </w:p>
    <w:sectPr w:rsidR="00057D33" w:rsidRPr="00057D33" w:rsidSect="00F40C90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E83E8B" w14:textId="77777777" w:rsidR="00A66DC4" w:rsidRDefault="00A66DC4" w:rsidP="00F40C90">
      <w:pPr>
        <w:spacing w:after="0" w:line="240" w:lineRule="auto"/>
      </w:pPr>
      <w:r>
        <w:separator/>
      </w:r>
    </w:p>
  </w:endnote>
  <w:endnote w:type="continuationSeparator" w:id="0">
    <w:p w14:paraId="597EB3ED" w14:textId="77777777" w:rsidR="00A66DC4" w:rsidRDefault="00A66DC4" w:rsidP="00F40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5820988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1813817" w14:textId="6693B52A" w:rsidR="00F40C90" w:rsidRDefault="00F40C90">
            <w:pPr>
              <w:pStyle w:val="Rodap"/>
              <w:jc w:val="right"/>
            </w:pPr>
            <w:r>
              <w:t xml:space="preserve">Pági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8952847" w14:textId="77777777" w:rsidR="00F40C90" w:rsidRDefault="00F40C9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2ACD88" w14:textId="77777777" w:rsidR="00A66DC4" w:rsidRDefault="00A66DC4" w:rsidP="00F40C90">
      <w:pPr>
        <w:spacing w:after="0" w:line="240" w:lineRule="auto"/>
      </w:pPr>
      <w:r>
        <w:separator/>
      </w:r>
    </w:p>
  </w:footnote>
  <w:footnote w:type="continuationSeparator" w:id="0">
    <w:p w14:paraId="51F54E81" w14:textId="77777777" w:rsidR="00A66DC4" w:rsidRDefault="00A66DC4" w:rsidP="00F40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50AE2" w14:textId="7E8FEA9C" w:rsidR="00F40C90" w:rsidRDefault="00F40C90" w:rsidP="00F40C90">
    <w:pPr>
      <w:pStyle w:val="Cabealho"/>
      <w:jc w:val="right"/>
    </w:pPr>
    <w:r>
      <w:t>Criptografia 2020/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jGyNLUwMzAxM7RQ0lEKTi0uzszPAykwqgUA4SRB3ywAAAA="/>
  </w:docVars>
  <w:rsids>
    <w:rsidRoot w:val="001C2674"/>
    <w:rsid w:val="000300A4"/>
    <w:rsid w:val="00057D33"/>
    <w:rsid w:val="00083FB2"/>
    <w:rsid w:val="000A4530"/>
    <w:rsid w:val="000C065A"/>
    <w:rsid w:val="000D261E"/>
    <w:rsid w:val="000E652F"/>
    <w:rsid w:val="00177629"/>
    <w:rsid w:val="00181D5D"/>
    <w:rsid w:val="00187F68"/>
    <w:rsid w:val="001C2674"/>
    <w:rsid w:val="0024174D"/>
    <w:rsid w:val="00257C98"/>
    <w:rsid w:val="003E34F5"/>
    <w:rsid w:val="00476930"/>
    <w:rsid w:val="00540D11"/>
    <w:rsid w:val="005523F4"/>
    <w:rsid w:val="005774F5"/>
    <w:rsid w:val="005D374D"/>
    <w:rsid w:val="0060159B"/>
    <w:rsid w:val="00753414"/>
    <w:rsid w:val="007D7A8A"/>
    <w:rsid w:val="007E4C16"/>
    <w:rsid w:val="00807070"/>
    <w:rsid w:val="008112B2"/>
    <w:rsid w:val="008352BE"/>
    <w:rsid w:val="008A3FE7"/>
    <w:rsid w:val="008E2EC7"/>
    <w:rsid w:val="0092278D"/>
    <w:rsid w:val="009C7F87"/>
    <w:rsid w:val="00A17C95"/>
    <w:rsid w:val="00A36D83"/>
    <w:rsid w:val="00A66DC4"/>
    <w:rsid w:val="00A90717"/>
    <w:rsid w:val="00AE1BC7"/>
    <w:rsid w:val="00BD154C"/>
    <w:rsid w:val="00C24EE3"/>
    <w:rsid w:val="00C31D42"/>
    <w:rsid w:val="00C5005F"/>
    <w:rsid w:val="00C57745"/>
    <w:rsid w:val="00C84EEA"/>
    <w:rsid w:val="00D74FB9"/>
    <w:rsid w:val="00DA2DE0"/>
    <w:rsid w:val="00DF606D"/>
    <w:rsid w:val="00E17403"/>
    <w:rsid w:val="00EF0171"/>
    <w:rsid w:val="00F028D9"/>
    <w:rsid w:val="00F23ACD"/>
    <w:rsid w:val="00F40C90"/>
    <w:rsid w:val="00F4624E"/>
    <w:rsid w:val="00F9531A"/>
    <w:rsid w:val="00FB1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921D63"/>
  <w15:chartTrackingRefBased/>
  <w15:docId w15:val="{F71254B6-3302-4017-AE31-7054FC6C8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F68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egenda">
    <w:name w:val="caption"/>
    <w:basedOn w:val="Normal"/>
    <w:next w:val="Normal"/>
    <w:uiPriority w:val="35"/>
    <w:unhideWhenUsed/>
    <w:qFormat/>
    <w:rsid w:val="0075341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abealho">
    <w:name w:val="header"/>
    <w:basedOn w:val="Normal"/>
    <w:link w:val="CabealhoCarter"/>
    <w:uiPriority w:val="99"/>
    <w:unhideWhenUsed/>
    <w:rsid w:val="00F40C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40C90"/>
  </w:style>
  <w:style w:type="paragraph" w:styleId="Rodap">
    <w:name w:val="footer"/>
    <w:basedOn w:val="Normal"/>
    <w:link w:val="RodapCarter"/>
    <w:uiPriority w:val="99"/>
    <w:unhideWhenUsed/>
    <w:rsid w:val="00F40C9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40C90"/>
  </w:style>
  <w:style w:type="character" w:styleId="TextodoMarcadordePosio">
    <w:name w:val="Placeholder Text"/>
    <w:basedOn w:val="Tipodeletrapredefinidodopargrafo"/>
    <w:uiPriority w:val="99"/>
    <w:semiHidden/>
    <w:rsid w:val="00EF0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78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61124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A791D-A3D9-41C7-9067-F10DB4F02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27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Jorge Alves</dc:creator>
  <cp:keywords/>
  <dc:description/>
  <cp:lastModifiedBy>Paulo Jorge Alves</cp:lastModifiedBy>
  <cp:revision>4</cp:revision>
  <dcterms:created xsi:type="dcterms:W3CDTF">2020-12-20T10:38:00Z</dcterms:created>
  <dcterms:modified xsi:type="dcterms:W3CDTF">2020-12-22T11:38:00Z</dcterms:modified>
</cp:coreProperties>
</file>